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6147A7AB" w:rsidR="00FD4462" w:rsidRPr="00A22D1A" w:rsidRDefault="00FD4462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FOUNDATION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62F1F608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355256">
        <w:rPr>
          <w:rFonts w:ascii="Univers" w:eastAsia="Calibri" w:hAnsi="Univers" w:cs="Calibri"/>
          <w:b/>
          <w:bCs/>
          <w:i/>
          <w:spacing w:val="-3"/>
        </w:rPr>
        <w:t>Jan</w:t>
      </w:r>
      <w:r w:rsidR="00B605FC">
        <w:rPr>
          <w:rFonts w:ascii="Univers" w:eastAsia="Calibri" w:hAnsi="Univers" w:cs="Calibri"/>
          <w:b/>
          <w:bCs/>
          <w:i/>
          <w:spacing w:val="-3"/>
        </w:rPr>
        <w:t xml:space="preserve"> 201</w:t>
      </w:r>
      <w:r w:rsidR="00355256">
        <w:rPr>
          <w:rFonts w:ascii="Univers" w:eastAsia="Calibri" w:hAnsi="Univers" w:cs="Calibri"/>
          <w:b/>
          <w:bCs/>
          <w:i/>
          <w:spacing w:val="-3"/>
        </w:rPr>
        <w:t>9</w:t>
      </w:r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058D3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E52A2DA" w14:textId="3F0F4037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 xml:space="preserve">WEAP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 xml:space="preserve">Foundation Curriculum 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Exit Survey</w:t>
            </w:r>
          </w:p>
          <w:p w14:paraId="703A6ACB" w14:textId="5C144711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  <w:r w:rsidR="003D5CFF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</w:p>
          <w:p w14:paraId="45EE928C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78F15A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AFE6F6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BA4380" w14:textId="63BC6EF9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2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AAA2B" w14:textId="1365782E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FBEEA05" w14:textId="0C68DD92" w:rsidR="00057B75" w:rsidRPr="007C3EA6" w:rsidRDefault="003D167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7AAE096F" w14:textId="6F408F90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760942" w:rsidRPr="007C3EA6">
              <w:rPr>
                <w:rStyle w:val="FootnoteReference"/>
                <w:rFonts w:eastAsia="Calibri"/>
                <w:bCs/>
                <w:i/>
                <w:spacing w:val="-3"/>
                <w:sz w:val="16"/>
                <w:szCs w:val="16"/>
              </w:rPr>
              <w:footnoteReference w:id="3"/>
            </w:r>
            <w:r w:rsidR="00487887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6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7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.7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4A2496B6" w14:textId="0BDBE5F1" w:rsidR="00057B75" w:rsidRPr="007C3EA6" w:rsidRDefault="00AC30C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="00A30D01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84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</w:t>
            </w:r>
            <w:r w:rsidR="00722EED">
              <w:rPr>
                <w:rFonts w:eastAsia="Calibri"/>
                <w:bCs/>
                <w:i/>
                <w:spacing w:val="-3"/>
                <w:sz w:val="16"/>
                <w:szCs w:val="16"/>
              </w:rPr>
              <w:t>i.e. 92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>% of the students answered more than 50% of the questions correctly in this section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245071CE" w14:textId="77777777" w:rsidR="004D0BBE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27B28748" w:rsidR="003D1676" w:rsidRPr="007C3EA6" w:rsidRDefault="0035525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3364381E" w14:textId="56D19DEC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7013E381" w14:textId="352A71FE" w:rsidR="00A12735" w:rsidRPr="007C3EA6" w:rsidRDefault="004D0BBE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DD017" w14:textId="77777777" w:rsidR="0048716F" w:rsidRDefault="0048716F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3CC419E" w14:textId="77777777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2825591" w14:textId="77777777" w:rsidR="003D167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7D196FBE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B942BDB" w14:textId="6F9B73EA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D2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D3AD2F2" w14:textId="06C0B741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75A4AD96" w14:textId="00493562" w:rsidR="0048716F" w:rsidRDefault="0043232F" w:rsidP="00994722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72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7B05E2D0" w14:textId="526226B1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98E865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E80D45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D520C73" w14:textId="59A335DB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21</w:t>
            </w:r>
          </w:p>
          <w:p w14:paraId="6FB45F55" w14:textId="2FCDAB7A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16439456" w14:textId="30259F8F" w:rsidR="003D1676" w:rsidRPr="007C3EA6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4C47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4049B9E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676CC633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2FC8E1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DE3A9A0" w14:textId="4BD8117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1EF2B7A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8C527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56301DFE" w14:textId="04B71362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0EFB754A" w14:textId="671C03E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65.59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FCF4D74" w14:textId="54C37AD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2EDB56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5FA3206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A5E104F" w14:textId="409325F3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15A48869" w14:textId="0DB0463E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4.0</w:t>
            </w:r>
          </w:p>
          <w:p w14:paraId="317CEE81" w14:textId="29E54D57" w:rsidR="007C3EA6" w:rsidRPr="007C3EA6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668A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17D2D7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A46EBE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6DD5C2E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CA40A84" w14:textId="4FA1831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7C342CB6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0086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3C3013B1" w14:textId="12956EC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1B703BD4" w14:textId="153BA7A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7.47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3BB3F547" w14:textId="0DE9A341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01D586A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ADA7397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9911B1A" w14:textId="69B5BA24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4EC9BDF0" w14:textId="3450147B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3.9</w:t>
            </w:r>
            <w:proofErr w:type="gramEnd"/>
          </w:p>
          <w:p w14:paraId="0B5E9FA6" w14:textId="1C881277" w:rsidR="007C3EA6" w:rsidRPr="007C3EA6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99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7C3EA6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BF528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4FA8401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4AF67E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832EA6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458570D" w14:textId="02D9652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3C106670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2864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1C36EC0D" w14:textId="352E53F9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020A6B7E" w14:textId="756FF794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50.69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4CA8029" w14:textId="57D6F93C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%</w:t>
            </w:r>
          </w:p>
          <w:p w14:paraId="47A3985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94EB5E1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BA4362E" w14:textId="471F6078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75BF5A73" w14:textId="07129815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3.8</w:t>
            </w:r>
          </w:p>
          <w:p w14:paraId="6DDD2741" w14:textId="7A83FDF4" w:rsidR="007C3EA6" w:rsidRPr="00637627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98%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1C205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397AF89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3D9F0E5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19F72CBA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7BA9B9" w14:textId="684A239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352AE2FE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2015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69CA19B4" w14:textId="78ACAB08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094909F3" w14:textId="627FE77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2.58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20F76E8" w14:textId="366FA9C5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48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365194F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B1C2C6B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2E0DE42" w14:textId="6FD51CD2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37BB7E91" w14:textId="141E2861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5FA6A3A8" w14:textId="302264F6" w:rsidR="007C3EA6" w:rsidRPr="00637627" w:rsidRDefault="007D01B0" w:rsidP="00B17F09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91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7C3EA6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A6426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0F5BEF0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4ED6ADB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33293DC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34F767" w14:textId="7C0FC7D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1B04160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D08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0F1DAC2" w14:textId="1401B18B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596206C9" w14:textId="5C875008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67.1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20AB43B6" w14:textId="62B54C4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77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551514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D804F11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E663A0F" w14:textId="6360DF95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72CE2717" w14:textId="54899540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4.0</w:t>
            </w:r>
          </w:p>
          <w:p w14:paraId="716D363E" w14:textId="103BA2FD" w:rsidR="007C3EA6" w:rsidRPr="00637627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10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7C3EA6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600F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118EA6C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8A120F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4879B908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0BC4EF0" w14:textId="20A6CDF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532CF74C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85F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7B8ADFE2" w14:textId="51638A41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19BBED38" w14:textId="3F3140F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.87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9884A98" w14:textId="12EBDED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71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CA28D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358186F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5AE233B" w14:textId="216177D9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748A5E28" w14:textId="25C36CBA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4.0</w:t>
            </w:r>
          </w:p>
          <w:p w14:paraId="35889DF1" w14:textId="5637AE3A" w:rsidR="007C3EA6" w:rsidRPr="00637627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100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7C3EA6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4AD1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561BEB7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825B1D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29253F8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021800" w14:textId="4BC385D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rmance Evaluation (Scale 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0C5F6D3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981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F83C413" w14:textId="3A2D9CE0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31</w:t>
            </w:r>
          </w:p>
          <w:p w14:paraId="4D05C326" w14:textId="10B4A670" w:rsidR="0043232F" w:rsidRDefault="007D01B0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55.48</w:t>
            </w:r>
            <w:r w:rsidR="0043232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711C761F" w14:textId="288D63F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55256">
              <w:rPr>
                <w:rFonts w:eastAsia="Calibri"/>
                <w:bCs/>
                <w:spacing w:val="-3"/>
                <w:sz w:val="16"/>
                <w:szCs w:val="16"/>
              </w:rPr>
              <w:t>55</w:t>
            </w:r>
            <w:r w:rsidR="00637627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BEC83F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CE898A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07F50CC" w14:textId="441117CA" w:rsidR="007D01B0" w:rsidRPr="007C3EA6" w:rsidRDefault="00355256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21</w:t>
            </w:r>
          </w:p>
          <w:p w14:paraId="4F4B5788" w14:textId="72BFFDD5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>3.9</w:t>
            </w:r>
          </w:p>
          <w:p w14:paraId="198C08F6" w14:textId="0B4683C7" w:rsidR="007C3EA6" w:rsidRPr="00637627" w:rsidRDefault="007D01B0" w:rsidP="00355256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17F09">
              <w:rPr>
                <w:rFonts w:eastAsia="Calibri"/>
                <w:bCs/>
                <w:spacing w:val="-3"/>
                <w:sz w:val="16"/>
                <w:szCs w:val="16"/>
              </w:rPr>
              <w:t xml:space="preserve"> 99%</w:t>
            </w:r>
            <w:bookmarkStart w:id="0" w:name="_GoBack"/>
            <w:bookmarkEnd w:id="0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EFC81" w14:textId="77777777" w:rsidR="00C5739B" w:rsidRDefault="00C5739B" w:rsidP="005C3B68">
      <w:r>
        <w:separator/>
      </w:r>
    </w:p>
  </w:endnote>
  <w:endnote w:type="continuationSeparator" w:id="0">
    <w:p w14:paraId="742B32B7" w14:textId="77777777" w:rsidR="00C5739B" w:rsidRDefault="00C5739B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74547" w14:textId="77777777" w:rsidR="00C5739B" w:rsidRDefault="00C5739B" w:rsidP="005C3B68">
      <w:r>
        <w:separator/>
      </w:r>
    </w:p>
  </w:footnote>
  <w:footnote w:type="continuationSeparator" w:id="0">
    <w:p w14:paraId="29B5152D" w14:textId="77777777" w:rsidR="00C5739B" w:rsidRDefault="00C5739B" w:rsidP="005C3B68">
      <w:r>
        <w:continuationSeparator/>
      </w:r>
    </w:p>
  </w:footnote>
  <w:footnote w:id="1">
    <w:p w14:paraId="34807A48" w14:textId="04D77A6C" w:rsidR="003D5CFF" w:rsidRPr="003D5CFF" w:rsidRDefault="003D5CFF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Pr="003D5CFF">
        <w:rPr>
          <w:sz w:val="16"/>
          <w:szCs w:val="16"/>
        </w:rPr>
        <w:t xml:space="preserve">Benchmark set by SWEAP: </w:t>
      </w:r>
      <w:r w:rsidR="00E43A7B">
        <w:rPr>
          <w:sz w:val="16"/>
          <w:szCs w:val="16"/>
        </w:rPr>
        <w:t xml:space="preserve">students </w:t>
      </w:r>
      <w:r w:rsidRPr="003D5CFF">
        <w:rPr>
          <w:sz w:val="16"/>
          <w:szCs w:val="16"/>
        </w:rPr>
        <w:t>exceeding 50% correct answers in a particular competency</w:t>
      </w:r>
    </w:p>
  </w:footnote>
  <w:footnote w:id="2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  <w:footnote w:id="3">
    <w:p w14:paraId="0D70D14C" w14:textId="051E225F" w:rsidR="00210C14" w:rsidRPr="003D5CFF" w:rsidRDefault="00760942" w:rsidP="00210C14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3D5CFF" w:rsidRPr="003D5CFF">
        <w:rPr>
          <w:sz w:val="16"/>
          <w:szCs w:val="16"/>
        </w:rPr>
        <w:t>% of correct responses</w:t>
      </w:r>
      <w:r w:rsidR="00E43A7B">
        <w:rPr>
          <w:sz w:val="16"/>
          <w:szCs w:val="16"/>
        </w:rPr>
        <w:t xml:space="preserve"> in the section</w:t>
      </w:r>
    </w:p>
    <w:p w14:paraId="5ADC694A" w14:textId="6772F2DC" w:rsidR="00760942" w:rsidRDefault="00760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QUAJqjY8SwAAAA="/>
  </w:docVars>
  <w:rsids>
    <w:rsidRoot w:val="001F180C"/>
    <w:rsid w:val="00036652"/>
    <w:rsid w:val="00057B75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30209"/>
    <w:rsid w:val="00264072"/>
    <w:rsid w:val="00315C53"/>
    <w:rsid w:val="00355256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5418A"/>
    <w:rsid w:val="006B0C3D"/>
    <w:rsid w:val="006D7EB4"/>
    <w:rsid w:val="00722EED"/>
    <w:rsid w:val="0073533B"/>
    <w:rsid w:val="007423BB"/>
    <w:rsid w:val="00760942"/>
    <w:rsid w:val="007C3EA6"/>
    <w:rsid w:val="007D01B0"/>
    <w:rsid w:val="00821BD6"/>
    <w:rsid w:val="00833BC9"/>
    <w:rsid w:val="008E71A7"/>
    <w:rsid w:val="00956929"/>
    <w:rsid w:val="009756AE"/>
    <w:rsid w:val="009A7867"/>
    <w:rsid w:val="009C71D9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17F09"/>
    <w:rsid w:val="00B22142"/>
    <w:rsid w:val="00B50E71"/>
    <w:rsid w:val="00B55173"/>
    <w:rsid w:val="00B605FC"/>
    <w:rsid w:val="00C47E53"/>
    <w:rsid w:val="00C5739B"/>
    <w:rsid w:val="00CA1694"/>
    <w:rsid w:val="00DB4B0B"/>
    <w:rsid w:val="00E25613"/>
    <w:rsid w:val="00E30903"/>
    <w:rsid w:val="00E43A7B"/>
    <w:rsid w:val="00E733E0"/>
    <w:rsid w:val="00EE543D"/>
    <w:rsid w:val="00F709C7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D9066-E72B-4D22-99AF-8C876FCDE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4</cp:revision>
  <cp:lastPrinted>2016-10-06T03:34:00Z</cp:lastPrinted>
  <dcterms:created xsi:type="dcterms:W3CDTF">2019-01-23T20:43:00Z</dcterms:created>
  <dcterms:modified xsi:type="dcterms:W3CDTF">2019-01-23T20:51:00Z</dcterms:modified>
</cp:coreProperties>
</file>